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3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e915721467b6097b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3T06:12:53Z</dcterms:created>
  <dcterms:modified xsi:type="dcterms:W3CDTF">2024-03-13T0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3 06:12:47</vt:lpwstr>
  </property>
</Properties>
</file>